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EBA008" w14:textId="443A9449" w:rsidR="008E387B" w:rsidRDefault="00E41E65">
      <w:pPr>
        <w:pStyle w:val="Heading1"/>
        <w:jc w:val="center"/>
      </w:pPr>
      <w:bookmarkStart w:id="0" w:name="_GoBack"/>
      <w:bookmarkEnd w:id="0"/>
      <w:r>
        <w:t>More Exercise</w:t>
      </w:r>
      <w:r w:rsidR="000E3330">
        <w:t>s</w:t>
      </w:r>
      <w:r>
        <w:t>: Functions</w:t>
      </w:r>
    </w:p>
    <w:p w14:paraId="69670209" w14:textId="4B43D750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udge.softuni.org/Con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1" w:name="_Hlk484526364"/>
            <w:bookmarkEnd w:id="1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9718AD" w14:textId="77777777" w:rsidR="00681795" w:rsidRDefault="00681795">
      <w:pPr>
        <w:spacing w:before="0" w:after="0" w:line="240" w:lineRule="auto"/>
      </w:pPr>
      <w:r>
        <w:separator/>
      </w:r>
    </w:p>
  </w:endnote>
  <w:endnote w:type="continuationSeparator" w:id="0">
    <w:p w14:paraId="30212F7B" w14:textId="77777777" w:rsidR="00681795" w:rsidRDefault="0068179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59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59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F2592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F2592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212786" w14:textId="77777777" w:rsidR="00681795" w:rsidRDefault="00681795">
      <w:pPr>
        <w:spacing w:before="0" w:after="0" w:line="240" w:lineRule="auto"/>
      </w:pPr>
      <w:r>
        <w:separator/>
      </w:r>
    </w:p>
  </w:footnote>
  <w:footnote w:type="continuationSeparator" w:id="0">
    <w:p w14:paraId="308B717F" w14:textId="77777777" w:rsidR="00681795" w:rsidRDefault="0068179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2B2819"/>
    <w:rsid w:val="00345285"/>
    <w:rsid w:val="003850F4"/>
    <w:rsid w:val="003E7F23"/>
    <w:rsid w:val="00465041"/>
    <w:rsid w:val="00506CA3"/>
    <w:rsid w:val="00552D12"/>
    <w:rsid w:val="00681795"/>
    <w:rsid w:val="00690CDB"/>
    <w:rsid w:val="006E6CF2"/>
    <w:rsid w:val="00883ADE"/>
    <w:rsid w:val="008E387B"/>
    <w:rsid w:val="008F2592"/>
    <w:rsid w:val="008F5747"/>
    <w:rsid w:val="00951F60"/>
    <w:rsid w:val="00A8565A"/>
    <w:rsid w:val="00AA116B"/>
    <w:rsid w:val="00B62CF8"/>
    <w:rsid w:val="00B66311"/>
    <w:rsid w:val="00C84D47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9D5E8-E6BE-4060-A5B9-70730E090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4-10T10:13:00Z</dcterms:created>
  <dcterms:modified xsi:type="dcterms:W3CDTF">2023-04-10T10:1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0df58588cdc536cb256736ded74fbe19a1be5535f4738f68246968744f34272</vt:lpwstr>
  </property>
</Properties>
</file>